
<file path=[Content_Types].xml><?xml version="1.0" encoding="utf-8"?>
<Types xmlns="http://schemas.openxmlformats.org/package/2006/content-types">
  <Default Extension="png" ContentType="image/png"/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Hlk53933302"/>
    <w:bookmarkStart w:id="1" w:name="_GoBack"/>
    <w:bookmarkEnd w:id="1"/>
    <w:p w14:paraId="79B54BF7" w14:textId="47CCD55A" w:rsidR="00435281" w:rsidRDefault="00040226" w:rsidP="00323CB6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5B377CC" wp14:editId="217D1998">
                <wp:simplePos x="0" y="0"/>
                <wp:positionH relativeFrom="column">
                  <wp:posOffset>915670</wp:posOffset>
                </wp:positionH>
                <wp:positionV relativeFrom="paragraph">
                  <wp:posOffset>4392930</wp:posOffset>
                </wp:positionV>
                <wp:extent cx="5958840" cy="977900"/>
                <wp:effectExtent l="1270" t="1905" r="2540" b="1270"/>
                <wp:wrapNone/>
                <wp:docPr id="14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58840" cy="977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2374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5EBECF" w14:textId="4C3CC189" w:rsidR="00032A1A" w:rsidRPr="00B13E4F" w:rsidRDefault="00D86615" w:rsidP="00B13E4F">
                            <w:pPr>
                              <w:spacing w:line="216" w:lineRule="auto"/>
                              <w:jc w:val="center"/>
                              <w:rPr>
                                <w:rFonts w:ascii="Agency FB bold" w:hAnsi="Agency FB bold"/>
                                <w:color w:val="005B7F"/>
                                <w:sz w:val="66"/>
                                <w:szCs w:val="2"/>
                              </w:rPr>
                            </w:pPr>
                            <w:r>
                              <w:rPr>
                                <w:rFonts w:ascii="Agency FB bold" w:hAnsi="Agency FB bold"/>
                                <w:color w:val="005B7F"/>
                                <w:sz w:val="70"/>
                                <w:szCs w:val="2"/>
                              </w:rPr>
                              <w:t>Machine Learn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5B377CC" id="_x0000_t202" coordsize="21600,21600" o:spt="202" path="m,l,21600r21600,l21600,xe">
                <v:stroke joinstyle="miter"/>
                <v:path gradientshapeok="t" o:connecttype="rect"/>
              </v:shapetype>
              <v:shape id="Text Box 55" o:spid="_x0000_s1026" type="#_x0000_t202" style="position:absolute;margin-left:72.1pt;margin-top:345.9pt;width:469.2pt;height:77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" filled="f" fillcolor="#923743" stroked="f">
                <v:textbox inset="0,0,0,0">
                  <w:txbxContent>
                    <w:p w14:paraId="125EBECF" w14:textId="4C3CC189" w:rsidR="00032A1A" w:rsidRPr="00B13E4F" w:rsidRDefault="00D86615" w:rsidP="00B13E4F">
                      <w:pPr>
                        <w:spacing w:line="216" w:lineRule="auto"/>
                        <w:jc w:val="center"/>
                        <w:rPr>
                          <w:rFonts w:ascii="Agency FB bold" w:hAnsi="Agency FB bold"/>
                          <w:color w:val="005B7F"/>
                          <w:sz w:val="66"/>
                          <w:szCs w:val="2"/>
                        </w:rPr>
                      </w:pPr>
                      <w:r>
                        <w:rPr>
                          <w:rFonts w:ascii="Agency FB bold" w:hAnsi="Agency FB bold"/>
                          <w:color w:val="005B7F"/>
                          <w:sz w:val="70"/>
                          <w:szCs w:val="2"/>
                        </w:rPr>
                        <w:t>Machine Learn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0D77192" wp14:editId="779CF686">
                <wp:simplePos x="0" y="0"/>
                <wp:positionH relativeFrom="column">
                  <wp:posOffset>239395</wp:posOffset>
                </wp:positionH>
                <wp:positionV relativeFrom="paragraph">
                  <wp:posOffset>6965950</wp:posOffset>
                </wp:positionV>
                <wp:extent cx="1065530" cy="2491105"/>
                <wp:effectExtent l="1270" t="3175" r="0" b="1270"/>
                <wp:wrapNone/>
                <wp:docPr id="12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5530" cy="24911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2374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EC4ED0" w14:textId="48BE892B" w:rsidR="003235C4" w:rsidRPr="005F0C44" w:rsidRDefault="00A45719" w:rsidP="006154DB">
                            <w:pPr>
                              <w:spacing w:line="16" w:lineRule="atLeast"/>
                              <w:rPr>
                                <w:rFonts w:ascii="Agency FB bold" w:hAnsi="Agency FB bold"/>
                                <w:color w:val="FFFFFF" w:themeColor="background1"/>
                                <w:sz w:val="130"/>
                                <w:szCs w:val="140"/>
                              </w:rPr>
                            </w:pPr>
                            <w:r>
                              <w:rPr>
                                <w:rFonts w:ascii="Agency FB bold" w:eastAsia="SimSun" w:hAnsi="Agency FB bold" w:cs="Leelawadee"/>
                                <w:color w:val="FFFFFF" w:themeColor="background1"/>
                                <w:sz w:val="130"/>
                                <w:szCs w:val="140"/>
                              </w:rPr>
                              <w:t>BUITEMS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D77192" id="Text Box 50" o:spid="_x0000_s1027" type="#_x0000_t202" style="position:absolute;margin-left:18.85pt;margin-top:548.5pt;width:83.9pt;height:196.1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" filled="f" fillcolor="#923743" stroked="f">
                <v:textbox style="layout-flow:vertical;mso-layout-flow-alt:bottom-to-top" inset="0,0,0,0">
                  <w:txbxContent>
                    <w:p w14:paraId="5CEC4ED0" w14:textId="48BE892B" w:rsidR="003235C4" w:rsidRPr="005F0C44" w:rsidRDefault="00A45719" w:rsidP="006154DB">
                      <w:pPr>
                        <w:spacing w:line="16" w:lineRule="atLeast"/>
                        <w:rPr>
                          <w:rFonts w:ascii="Agency FB bold" w:hAnsi="Agency FB bold"/>
                          <w:color w:val="FFFFFF" w:themeColor="background1"/>
                          <w:sz w:val="130"/>
                          <w:szCs w:val="140"/>
                        </w:rPr>
                      </w:pPr>
                      <w:r>
                        <w:rPr>
                          <w:rFonts w:ascii="Agency FB bold" w:eastAsia="SimSun" w:hAnsi="Agency FB bold" w:cs="Leelawadee"/>
                          <w:color w:val="FFFFFF" w:themeColor="background1"/>
                          <w:sz w:val="130"/>
                          <w:szCs w:val="140"/>
                        </w:rPr>
                        <w:t>BUITEM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0F6E3500" wp14:editId="1821AA33">
                <wp:simplePos x="0" y="0"/>
                <wp:positionH relativeFrom="column">
                  <wp:posOffset>399415</wp:posOffset>
                </wp:positionH>
                <wp:positionV relativeFrom="paragraph">
                  <wp:posOffset>1408430</wp:posOffset>
                </wp:positionV>
                <wp:extent cx="7120255" cy="824230"/>
                <wp:effectExtent l="0" t="0" r="0" b="0"/>
                <wp:wrapNone/>
                <wp:docPr id="9" name="Text Box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0255" cy="8242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2374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259DE7" w14:textId="4527D295" w:rsidR="006C605A" w:rsidRPr="006154DB" w:rsidRDefault="00A45719" w:rsidP="006C605A">
                            <w:pPr>
                              <w:spacing w:line="216" w:lineRule="auto"/>
                              <w:jc w:val="center"/>
                              <w:rPr>
                                <w:rFonts w:ascii="Agency FB bold" w:hAnsi="Agency FB bold"/>
                                <w:color w:val="151515"/>
                                <w:sz w:val="112"/>
                                <w:szCs w:val="112"/>
                              </w:rPr>
                            </w:pPr>
                            <w:r>
                              <w:rPr>
                                <w:rFonts w:ascii="Agency FB bold" w:eastAsia="SimSun" w:hAnsi="Agency FB bold" w:cs="Leelawadee"/>
                                <w:color w:val="005B7F"/>
                                <w:sz w:val="112"/>
                                <w:szCs w:val="112"/>
                              </w:rPr>
                              <w:t>Computer Engineering</w:t>
                            </w:r>
                            <w:r w:rsidR="006C605A" w:rsidRPr="006154DB">
                              <w:rPr>
                                <w:rFonts w:ascii="Agency FB bold" w:eastAsia="SimSun" w:hAnsi="Agency FB bold" w:cs="Leelawadee"/>
                                <w:color w:val="005B7F"/>
                                <w:sz w:val="112"/>
                                <w:szCs w:val="112"/>
                              </w:rPr>
                              <w:t xml:space="preserve"> </w:t>
                            </w:r>
                          </w:p>
                          <w:p w14:paraId="14277539" w14:textId="77777777" w:rsidR="006C605A" w:rsidRPr="006154DB" w:rsidRDefault="006C605A" w:rsidP="006C605A">
                            <w:pPr>
                              <w:spacing w:line="216" w:lineRule="auto"/>
                              <w:jc w:val="center"/>
                              <w:rPr>
                                <w:rFonts w:ascii="Agency FB bold" w:hAnsi="Agency FB bold"/>
                                <w:color w:val="151515"/>
                                <w:sz w:val="112"/>
                                <w:szCs w:val="11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6E3500" id="Text Box 93" o:spid="_x0000_s1028" type="#_x0000_t202" style="position:absolute;margin-left:31.45pt;margin-top:110.9pt;width:560.65pt;height:64.9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" filled="f" fillcolor="#923743" stroked="f">
                <v:textbox inset="0,0,0,0">
                  <w:txbxContent>
                    <w:p w14:paraId="4E259DE7" w14:textId="4527D295" w:rsidR="006C605A" w:rsidRPr="006154DB" w:rsidRDefault="00A45719" w:rsidP="006C605A">
                      <w:pPr>
                        <w:spacing w:line="216" w:lineRule="auto"/>
                        <w:jc w:val="center"/>
                        <w:rPr>
                          <w:rFonts w:ascii="Agency FB bold" w:hAnsi="Agency FB bold"/>
                          <w:color w:val="151515"/>
                          <w:sz w:val="112"/>
                          <w:szCs w:val="112"/>
                        </w:rPr>
                      </w:pPr>
                      <w:r>
                        <w:rPr>
                          <w:rFonts w:ascii="Agency FB bold" w:eastAsia="SimSun" w:hAnsi="Agency FB bold" w:cs="Leelawadee"/>
                          <w:color w:val="005B7F"/>
                          <w:sz w:val="112"/>
                          <w:szCs w:val="112"/>
                        </w:rPr>
                        <w:t>Computer Engineering</w:t>
                      </w:r>
                      <w:r w:rsidR="006C605A" w:rsidRPr="006154DB">
                        <w:rPr>
                          <w:rFonts w:ascii="Agency FB bold" w:eastAsia="SimSun" w:hAnsi="Agency FB bold" w:cs="Leelawadee"/>
                          <w:color w:val="005B7F"/>
                          <w:sz w:val="112"/>
                          <w:szCs w:val="112"/>
                        </w:rPr>
                        <w:t xml:space="preserve"> </w:t>
                      </w:r>
                    </w:p>
                    <w:p w14:paraId="14277539" w14:textId="77777777" w:rsidR="006C605A" w:rsidRPr="006154DB" w:rsidRDefault="006C605A" w:rsidP="006C605A">
                      <w:pPr>
                        <w:spacing w:line="216" w:lineRule="auto"/>
                        <w:jc w:val="center"/>
                        <w:rPr>
                          <w:rFonts w:ascii="Agency FB bold" w:hAnsi="Agency FB bold"/>
                          <w:color w:val="151515"/>
                          <w:sz w:val="112"/>
                          <w:szCs w:val="11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3107B317" wp14:editId="2782A208">
                <wp:simplePos x="0" y="0"/>
                <wp:positionH relativeFrom="column">
                  <wp:posOffset>1598295</wp:posOffset>
                </wp:positionH>
                <wp:positionV relativeFrom="paragraph">
                  <wp:posOffset>941070</wp:posOffset>
                </wp:positionV>
                <wp:extent cx="4573270" cy="403225"/>
                <wp:effectExtent l="0" t="0" r="635" b="0"/>
                <wp:wrapNone/>
                <wp:docPr id="5" name="Text Box 9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3270" cy="403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2374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B9804F" w14:textId="2D95AFB7" w:rsidR="006C605A" w:rsidRPr="006154DB" w:rsidRDefault="00A45719" w:rsidP="006154DB">
                            <w:pPr>
                              <w:spacing w:line="180" w:lineRule="auto"/>
                              <w:jc w:val="center"/>
                              <w:rPr>
                                <w:rFonts w:ascii="Poppins-bold" w:hAnsi="Poppins-bold"/>
                                <w:color w:val="151515"/>
                                <w:sz w:val="60"/>
                                <w:szCs w:val="60"/>
                              </w:rPr>
                            </w:pPr>
                            <w:r>
                              <w:rPr>
                                <w:rFonts w:ascii="Poppins-bold" w:eastAsia="SimSun" w:hAnsi="Poppins-bold" w:cs="Leelawadee"/>
                                <w:color w:val="151515"/>
                                <w:sz w:val="60"/>
                                <w:szCs w:val="60"/>
                              </w:rPr>
                              <w:t>Department of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07B317" id="Text Box 92" o:spid="_x0000_s1029" type="#_x0000_t202" style="position:absolute;margin-left:125.85pt;margin-top:74.1pt;width:360.1pt;height:31.7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" filled="f" fillcolor="#923743" stroked="f">
                <v:textbox inset="0,0,0,0">
                  <w:txbxContent>
                    <w:p w14:paraId="45B9804F" w14:textId="2D95AFB7" w:rsidR="006C605A" w:rsidRPr="006154DB" w:rsidRDefault="00A45719" w:rsidP="006154DB">
                      <w:pPr>
                        <w:spacing w:line="180" w:lineRule="auto"/>
                        <w:jc w:val="center"/>
                        <w:rPr>
                          <w:rFonts w:ascii="Poppins-bold" w:hAnsi="Poppins-bold"/>
                          <w:color w:val="151515"/>
                          <w:sz w:val="60"/>
                          <w:szCs w:val="60"/>
                        </w:rPr>
                      </w:pPr>
                      <w:r>
                        <w:rPr>
                          <w:rFonts w:ascii="Poppins-bold" w:eastAsia="SimSun" w:hAnsi="Poppins-bold" w:cs="Leelawadee"/>
                          <w:color w:val="151515"/>
                          <w:sz w:val="60"/>
                          <w:szCs w:val="60"/>
                        </w:rPr>
                        <w:t>Department of</w:t>
                      </w:r>
                    </w:p>
                  </w:txbxContent>
                </v:textbox>
              </v:shape>
            </w:pict>
          </mc:Fallback>
        </mc:AlternateContent>
      </w:r>
      <w:r w:rsidR="009E114C">
        <w:rPr>
          <w:noProof/>
        </w:rPr>
        <w:softHyphen/>
      </w:r>
      <w:bookmarkEnd w:id="0"/>
    </w:p>
    <w:p w14:paraId="1B40013A" w14:textId="4C05A114" w:rsidR="00040226" w:rsidRDefault="00040226" w:rsidP="00323CB6">
      <w:pPr>
        <w:rPr>
          <w:noProof/>
        </w:rPr>
      </w:pPr>
    </w:p>
    <w:p w14:paraId="0F016B63" w14:textId="448176C0" w:rsidR="00040226" w:rsidRDefault="00040226" w:rsidP="00323CB6">
      <w:pPr>
        <w:rPr>
          <w:noProof/>
        </w:rPr>
      </w:pPr>
    </w:p>
    <w:p w14:paraId="35B59006" w14:textId="1162FBB7" w:rsidR="00040226" w:rsidRDefault="00040226" w:rsidP="00323CB6">
      <w:pPr>
        <w:rPr>
          <w:noProof/>
        </w:rPr>
      </w:pPr>
    </w:p>
    <w:p w14:paraId="1D5F648A" w14:textId="6FA0B96D" w:rsidR="00040226" w:rsidRDefault="00040226" w:rsidP="00323CB6">
      <w:pPr>
        <w:rPr>
          <w:noProof/>
        </w:rPr>
      </w:pPr>
    </w:p>
    <w:p w14:paraId="03F68CC1" w14:textId="248268DC" w:rsidR="00040226" w:rsidRDefault="00040226" w:rsidP="00323CB6">
      <w:pPr>
        <w:rPr>
          <w:noProof/>
        </w:rPr>
      </w:pPr>
    </w:p>
    <w:p w14:paraId="39FD81DC" w14:textId="4D6BA8C4" w:rsidR="00040226" w:rsidRDefault="00040226" w:rsidP="00323CB6">
      <w:pPr>
        <w:rPr>
          <w:noProof/>
        </w:rPr>
      </w:pPr>
    </w:p>
    <w:p w14:paraId="36364ADC" w14:textId="5BE2A3BA" w:rsidR="00040226" w:rsidRDefault="00040226" w:rsidP="00323CB6">
      <w:pPr>
        <w:rPr>
          <w:noProof/>
        </w:rPr>
      </w:pPr>
    </w:p>
    <w:p w14:paraId="20AFED31" w14:textId="182B2361" w:rsidR="00040226" w:rsidRDefault="00040226" w:rsidP="00323CB6">
      <w:pPr>
        <w:rPr>
          <w:noProof/>
        </w:rPr>
      </w:pPr>
    </w:p>
    <w:p w14:paraId="49F90B04" w14:textId="72287CEE" w:rsidR="00040226" w:rsidRDefault="00040226" w:rsidP="00323CB6">
      <w:pPr>
        <w:rPr>
          <w:noProof/>
        </w:rPr>
      </w:pPr>
    </w:p>
    <w:p w14:paraId="164DA68E" w14:textId="3BFB653C" w:rsidR="00040226" w:rsidRDefault="00040226" w:rsidP="00323CB6">
      <w:pPr>
        <w:rPr>
          <w:noProof/>
        </w:rPr>
      </w:pPr>
    </w:p>
    <w:p w14:paraId="36678BDC" w14:textId="3D6D4153" w:rsidR="00040226" w:rsidRDefault="00040226" w:rsidP="00323CB6">
      <w:pPr>
        <w:rPr>
          <w:noProof/>
        </w:rPr>
      </w:pPr>
    </w:p>
    <w:p w14:paraId="236FF528" w14:textId="07739161" w:rsidR="00040226" w:rsidRDefault="00014A52" w:rsidP="00323CB6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48CB974" wp14:editId="10C329AA">
                <wp:simplePos x="0" y="0"/>
                <wp:positionH relativeFrom="column">
                  <wp:posOffset>2739390</wp:posOffset>
                </wp:positionH>
                <wp:positionV relativeFrom="paragraph">
                  <wp:posOffset>310677</wp:posOffset>
                </wp:positionV>
                <wp:extent cx="3284220" cy="259715"/>
                <wp:effectExtent l="0" t="0" r="11430" b="6985"/>
                <wp:wrapNone/>
                <wp:docPr id="13" name="Text Box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4220" cy="2597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2374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C929448" w14:textId="161D7FE5" w:rsidR="00691706" w:rsidRPr="00A45719" w:rsidRDefault="00691706" w:rsidP="006154DB">
                            <w:pPr>
                              <w:spacing w:line="168" w:lineRule="auto"/>
                              <w:jc w:val="right"/>
                              <w:rPr>
                                <w:rFonts w:ascii="Poppins-medium" w:hAnsi="Poppins-medium"/>
                                <w:b/>
                                <w:bCs/>
                                <w:color w:val="151515"/>
                                <w:sz w:val="52"/>
                                <w:szCs w:val="72"/>
                              </w:rPr>
                            </w:pPr>
                          </w:p>
                          <w:p w14:paraId="5E4F6346" w14:textId="37ECD0A0" w:rsidR="00691706" w:rsidRPr="00A45719" w:rsidRDefault="00A45719" w:rsidP="006154DB">
                            <w:pPr>
                              <w:jc w:val="right"/>
                              <w:rPr>
                                <w:rFonts w:ascii="Poppins-medium" w:hAnsi="Poppins-medium"/>
                                <w:b/>
                                <w:bCs/>
                                <w:color w:val="151515"/>
                                <w:sz w:val="52"/>
                                <w:szCs w:val="72"/>
                              </w:rPr>
                            </w:pPr>
                            <w:r w:rsidRPr="00A45719">
                              <w:rPr>
                                <w:rFonts w:ascii="Poppins-medium" w:hAnsi="Poppins-medium"/>
                                <w:b/>
                                <w:bCs/>
                                <w:color w:val="151515"/>
                                <w:sz w:val="52"/>
                                <w:szCs w:val="72"/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8CB974" id="Text Box 79" o:spid="_x0000_s1030" type="#_x0000_t202" style="position:absolute;margin-left:215.7pt;margin-top:24.45pt;width:258.6pt;height:20.4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" filled="f" fillcolor="#923743" stroked="f">
                <v:textbox inset="0,0,0,0">
                  <w:txbxContent>
                    <w:p w14:paraId="3C929448" w14:textId="161D7FE5" w:rsidR="00691706" w:rsidRPr="00A45719" w:rsidRDefault="00691706" w:rsidP="006154DB">
                      <w:pPr>
                        <w:spacing w:line="168" w:lineRule="auto"/>
                        <w:jc w:val="right"/>
                        <w:rPr>
                          <w:rFonts w:ascii="Poppins-medium" w:hAnsi="Poppins-medium"/>
                          <w:b/>
                          <w:bCs/>
                          <w:color w:val="151515"/>
                          <w:sz w:val="52"/>
                          <w:szCs w:val="72"/>
                        </w:rPr>
                      </w:pPr>
                    </w:p>
                    <w:p w14:paraId="5E4F6346" w14:textId="37ECD0A0" w:rsidR="00691706" w:rsidRPr="00A45719" w:rsidRDefault="00A45719" w:rsidP="006154DB">
                      <w:pPr>
                        <w:jc w:val="right"/>
                        <w:rPr>
                          <w:rFonts w:ascii="Poppins-medium" w:hAnsi="Poppins-medium"/>
                          <w:b/>
                          <w:bCs/>
                          <w:color w:val="151515"/>
                          <w:sz w:val="52"/>
                          <w:szCs w:val="72"/>
                        </w:rPr>
                      </w:pPr>
                      <w:r w:rsidRPr="00A45719">
                        <w:rPr>
                          <w:rFonts w:ascii="Poppins-medium" w:hAnsi="Poppins-medium"/>
                          <w:b/>
                          <w:bCs/>
                          <w:color w:val="151515"/>
                          <w:sz w:val="52"/>
                          <w:szCs w:val="72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</w:p>
    <w:p w14:paraId="7DB89DA3" w14:textId="2E8464E3" w:rsidR="00040226" w:rsidRDefault="00040226" w:rsidP="00323CB6">
      <w:pPr>
        <w:rPr>
          <w:noProof/>
        </w:rPr>
      </w:pPr>
    </w:p>
    <w:p w14:paraId="281F16E2" w14:textId="4BBD9B57" w:rsidR="00040226" w:rsidRDefault="00040226" w:rsidP="00323CB6">
      <w:pPr>
        <w:rPr>
          <w:noProof/>
        </w:rPr>
      </w:pPr>
    </w:p>
    <w:p w14:paraId="43FD3E22" w14:textId="65457CE9" w:rsidR="00040226" w:rsidRDefault="00040226" w:rsidP="00323CB6">
      <w:pPr>
        <w:rPr>
          <w:noProof/>
        </w:rPr>
      </w:pPr>
    </w:p>
    <w:p w14:paraId="35D5D953" w14:textId="7E8FDEEE" w:rsidR="00040226" w:rsidRDefault="00302F6A" w:rsidP="00323CB6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42CC4F6" wp14:editId="497A8158">
                <wp:simplePos x="0" y="0"/>
                <wp:positionH relativeFrom="column">
                  <wp:posOffset>2266949</wp:posOffset>
                </wp:positionH>
                <wp:positionV relativeFrom="paragraph">
                  <wp:posOffset>221615</wp:posOffset>
                </wp:positionV>
                <wp:extent cx="3305175" cy="1009650"/>
                <wp:effectExtent l="0" t="0" r="9525" b="0"/>
                <wp:wrapNone/>
                <wp:docPr id="8" name="Text Box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5175" cy="10096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92374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FC36A6" w14:textId="5E8B2B76" w:rsidR="00BC03AD" w:rsidRDefault="00876BAE" w:rsidP="006154DB">
                            <w:pPr>
                              <w:spacing w:line="180" w:lineRule="auto"/>
                              <w:jc w:val="center"/>
                              <w:rPr>
                                <w:rFonts w:ascii="Poppins-bold" w:eastAsia="SimSun" w:hAnsi="Poppins-bold" w:cs="Leelawadee" w:hint="eastAsia"/>
                                <w:b/>
                                <w:bCs/>
                                <w:color w:val="151515"/>
                                <w:sz w:val="74"/>
                                <w:szCs w:val="74"/>
                              </w:rPr>
                            </w:pPr>
                            <w:r>
                              <w:rPr>
                                <w:rFonts w:ascii="Poppins-bold" w:eastAsia="SimSun" w:hAnsi="Poppins-bold" w:cs="Leelawadee"/>
                                <w:b/>
                                <w:bCs/>
                                <w:color w:val="151515"/>
                                <w:sz w:val="74"/>
                                <w:szCs w:val="74"/>
                              </w:rPr>
                              <w:t>ASSIGNMENT</w:t>
                            </w:r>
                            <w:r w:rsidR="00302F6A">
                              <w:rPr>
                                <w:rFonts w:ascii="Poppins-bold" w:eastAsia="SimSun" w:hAnsi="Poppins-bold" w:cs="Leelawadee"/>
                                <w:b/>
                                <w:bCs/>
                                <w:color w:val="151515"/>
                                <w:sz w:val="74"/>
                                <w:szCs w:val="74"/>
                              </w:rPr>
                              <w:t xml:space="preserve"> NO 1</w:t>
                            </w:r>
                          </w:p>
                          <w:p w14:paraId="1C0F2BE8" w14:textId="5DFCA921" w:rsidR="00302F6A" w:rsidRDefault="00302F6A" w:rsidP="006154DB">
                            <w:pPr>
                              <w:spacing w:line="180" w:lineRule="auto"/>
                              <w:jc w:val="center"/>
                              <w:rPr>
                                <w:rFonts w:ascii="Poppins-bold" w:eastAsia="SimSun" w:hAnsi="Poppins-bold" w:cs="Leelawadee" w:hint="eastAsia"/>
                                <w:b/>
                                <w:bCs/>
                                <w:color w:val="151515"/>
                                <w:sz w:val="74"/>
                                <w:szCs w:val="74"/>
                              </w:rPr>
                            </w:pPr>
                          </w:p>
                          <w:p w14:paraId="40F14655" w14:textId="175D1DF3" w:rsidR="00302F6A" w:rsidRPr="00A45719" w:rsidRDefault="00302F6A" w:rsidP="006154DB">
                            <w:pPr>
                              <w:spacing w:line="180" w:lineRule="auto"/>
                              <w:jc w:val="center"/>
                              <w:rPr>
                                <w:rFonts w:ascii="Poppins-bold" w:hAnsi="Poppins-bold"/>
                                <w:b/>
                                <w:bCs/>
                                <w:color w:val="151515"/>
                                <w:sz w:val="74"/>
                                <w:szCs w:val="7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2CC4F6" id="Text Box 78" o:spid="_x0000_s1031" type="#_x0000_t202" style="position:absolute;margin-left:178.5pt;margin-top:17.45pt;width:260.25pt;height:79.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" filled="f" fillcolor="#923743" stroked="f">
                <v:textbox inset="0,0,0,0">
                  <w:txbxContent>
                    <w:p w14:paraId="1AFC36A6" w14:textId="5E8B2B76" w:rsidR="00BC03AD" w:rsidRDefault="00876BAE" w:rsidP="006154DB">
                      <w:pPr>
                        <w:spacing w:line="180" w:lineRule="auto"/>
                        <w:jc w:val="center"/>
                        <w:rPr>
                          <w:rFonts w:ascii="Poppins-bold" w:eastAsia="SimSun" w:hAnsi="Poppins-bold" w:cs="Leelawadee"/>
                          <w:b/>
                          <w:bCs/>
                          <w:color w:val="151515"/>
                          <w:sz w:val="74"/>
                          <w:szCs w:val="74"/>
                        </w:rPr>
                      </w:pPr>
                      <w:r>
                        <w:rPr>
                          <w:rFonts w:ascii="Poppins-bold" w:eastAsia="SimSun" w:hAnsi="Poppins-bold" w:cs="Leelawadee"/>
                          <w:b/>
                          <w:bCs/>
                          <w:color w:val="151515"/>
                          <w:sz w:val="74"/>
                          <w:szCs w:val="74"/>
                        </w:rPr>
                        <w:t>ASSIGNMENT</w:t>
                      </w:r>
                      <w:r w:rsidR="00302F6A">
                        <w:rPr>
                          <w:rFonts w:ascii="Poppins-bold" w:eastAsia="SimSun" w:hAnsi="Poppins-bold" w:cs="Leelawadee"/>
                          <w:b/>
                          <w:bCs/>
                          <w:color w:val="151515"/>
                          <w:sz w:val="74"/>
                          <w:szCs w:val="74"/>
                        </w:rPr>
                        <w:t xml:space="preserve"> NO 1</w:t>
                      </w:r>
                    </w:p>
                    <w:p w14:paraId="1C0F2BE8" w14:textId="5DFCA921" w:rsidR="00302F6A" w:rsidRDefault="00302F6A" w:rsidP="006154DB">
                      <w:pPr>
                        <w:spacing w:line="180" w:lineRule="auto"/>
                        <w:jc w:val="center"/>
                        <w:rPr>
                          <w:rFonts w:ascii="Poppins-bold" w:eastAsia="SimSun" w:hAnsi="Poppins-bold" w:cs="Leelawadee"/>
                          <w:b/>
                          <w:bCs/>
                          <w:color w:val="151515"/>
                          <w:sz w:val="74"/>
                          <w:szCs w:val="74"/>
                        </w:rPr>
                      </w:pPr>
                    </w:p>
                    <w:p w14:paraId="40F14655" w14:textId="175D1DF3" w:rsidR="00302F6A" w:rsidRPr="00A45719" w:rsidRDefault="00302F6A" w:rsidP="006154DB">
                      <w:pPr>
                        <w:spacing w:line="180" w:lineRule="auto"/>
                        <w:jc w:val="center"/>
                        <w:rPr>
                          <w:rFonts w:ascii="Poppins-bold" w:hAnsi="Poppins-bold"/>
                          <w:b/>
                          <w:bCs/>
                          <w:color w:val="151515"/>
                          <w:sz w:val="74"/>
                          <w:szCs w:val="7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999955" w14:textId="199C25F3" w:rsidR="00040226" w:rsidRDefault="00040226" w:rsidP="00323CB6">
      <w:pPr>
        <w:rPr>
          <w:noProof/>
        </w:rPr>
      </w:pPr>
    </w:p>
    <w:p w14:paraId="1668AD7A" w14:textId="48D3DEC3" w:rsidR="00040226" w:rsidRDefault="00040226" w:rsidP="00323CB6">
      <w:pPr>
        <w:rPr>
          <w:noProof/>
        </w:rPr>
      </w:pPr>
    </w:p>
    <w:p w14:paraId="0315B696" w14:textId="730A4080" w:rsidR="00040226" w:rsidRDefault="00040226" w:rsidP="00323CB6">
      <w:pPr>
        <w:rPr>
          <w:noProof/>
        </w:rPr>
      </w:pPr>
    </w:p>
    <w:p w14:paraId="5779AE4E" w14:textId="4C879E5D" w:rsidR="00040226" w:rsidRDefault="00040226" w:rsidP="00323CB6">
      <w:pPr>
        <w:sectPr w:rsidR="00040226" w:rsidSect="00C046DD">
          <w:headerReference w:type="default" r:id="rId7"/>
          <w:pgSz w:w="12240" w:h="15840" w:code="1"/>
          <w:pgMar w:top="0" w:right="0" w:bottom="0" w:left="0" w:header="720" w:footer="0" w:gutter="0"/>
          <w:cols w:space="720"/>
          <w:docGrid w:linePitch="360"/>
        </w:sectPr>
      </w:pPr>
    </w:p>
    <w:p w14:paraId="7F18132D" w14:textId="72F81B73" w:rsidR="00014A52" w:rsidRPr="00C046DD" w:rsidRDefault="00D86615" w:rsidP="00302F6A">
      <w:pPr>
        <w:pStyle w:val="BodyText"/>
        <w:spacing w:before="3"/>
        <w:rPr>
          <w:rFonts w:ascii="BankGothic Md BT" w:hAnsi="BankGothic Md BT"/>
          <w:b/>
          <w:sz w:val="40"/>
          <w:szCs w:val="28"/>
        </w:rPr>
      </w:pPr>
      <w:r w:rsidRPr="00C046DD">
        <w:rPr>
          <w:rFonts w:ascii="BankGothic Md BT" w:hAnsi="BankGothic Md BT"/>
          <w:b/>
          <w:sz w:val="40"/>
          <w:szCs w:val="28"/>
        </w:rPr>
        <w:lastRenderedPageBreak/>
        <w:t>Assignment: 01</w:t>
      </w:r>
    </w:p>
    <w:p w14:paraId="3341FBB2" w14:textId="58581D15" w:rsidR="00D86615" w:rsidRDefault="00D86615" w:rsidP="00D86615">
      <w:pPr>
        <w:rPr>
          <w:b/>
          <w:bCs/>
          <w:color w:val="FFFFFF" w:themeColor="background1"/>
        </w:rPr>
      </w:pPr>
      <w:r w:rsidRPr="00EF6D84">
        <w:rPr>
          <w:b/>
          <w:bCs/>
          <w:color w:val="FFFFFF" w:themeColor="background1"/>
        </w:rPr>
        <w:t>Make sure you confirm that Anaconda is installed and work</w:t>
      </w:r>
      <w:r>
        <w:rPr>
          <w:b/>
          <w:bCs/>
          <w:color w:val="FFFFFF" w:themeColor="background1"/>
        </w:rPr>
        <w:t>ing by opening a terminal win</w:t>
      </w:r>
    </w:p>
    <w:p w14:paraId="38C6A68C" w14:textId="77777777" w:rsidR="00D86615" w:rsidRDefault="00D86615" w:rsidP="00D86615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1.1:  Task 1</w:t>
      </w:r>
    </w:p>
    <w:p w14:paraId="37F01B22" w14:textId="77777777" w:rsidR="00D86615" w:rsidRDefault="00D86615" w:rsidP="00D86615">
      <w:pPr>
        <w:rPr>
          <w:rFonts w:asciiTheme="majorBidi" w:hAnsiTheme="majorBidi" w:cstheme="majorBidi"/>
          <w:sz w:val="24"/>
          <w:szCs w:val="24"/>
        </w:rPr>
      </w:pPr>
      <w:r w:rsidRPr="0062134C">
        <w:rPr>
          <w:rFonts w:asciiTheme="majorBidi" w:hAnsiTheme="majorBidi" w:cstheme="majorBidi"/>
          <w:sz w:val="24"/>
          <w:szCs w:val="24"/>
        </w:rPr>
        <w:t>In your terminal,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Pr="0062134C">
        <w:rPr>
          <w:rFonts w:asciiTheme="majorBidi" w:hAnsiTheme="majorBidi" w:cstheme="majorBidi"/>
          <w:sz w:val="24"/>
          <w:szCs w:val="24"/>
        </w:rPr>
        <w:t xml:space="preserve">run </w:t>
      </w:r>
    </w:p>
    <w:p w14:paraId="114DABC4" w14:textId="77777777" w:rsidR="00D86615" w:rsidRPr="0062134C" w:rsidRDefault="00D86615" w:rsidP="00D86615">
      <w:pPr>
        <w:rPr>
          <w:rFonts w:asciiTheme="majorBidi" w:hAnsiTheme="majorBidi" w:cstheme="majorBidi"/>
          <w:sz w:val="24"/>
          <w:szCs w:val="24"/>
        </w:rPr>
      </w:pPr>
      <w:r w:rsidRPr="0062134C">
        <w:rPr>
          <w:rFonts w:asciiTheme="majorBidi" w:hAnsiTheme="majorBidi" w:cstheme="majorBidi"/>
          <w:sz w:val="24"/>
          <w:szCs w:val="24"/>
        </w:rPr>
        <w:t>&gt;&gt; conda info</w:t>
      </w:r>
    </w:p>
    <w:p w14:paraId="04511F57" w14:textId="02DF8EDD" w:rsidR="00D86615" w:rsidRPr="00D86615" w:rsidRDefault="00D86615" w:rsidP="00D8661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FFFFFF" w:themeColor="background1"/>
          <w:sz w:val="28"/>
          <w:szCs w:val="28"/>
        </w:rPr>
      </w:pPr>
      <w:r>
        <w:rPr>
          <w:noProof/>
        </w:rPr>
        <w:drawing>
          <wp:inline distT="0" distB="0" distL="0" distR="0" wp14:anchorId="557861FE" wp14:editId="6EB802E4">
            <wp:extent cx="5600700" cy="3639213"/>
            <wp:effectExtent l="76200" t="76200" r="133350" b="132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02337" cy="3640277"/>
                    </a:xfrm>
                    <a:prstGeom prst="rect">
                      <a:avLst/>
                    </a:prstGeom>
                    <a:ln w="38100" cap="sq">
                      <a:solidFill>
                        <a:schemeClr val="bg1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054F1E" w14:textId="77777777" w:rsidR="00D86615" w:rsidRDefault="00D86615" w:rsidP="00D86615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3.1: Task 2</w:t>
      </w:r>
    </w:p>
    <w:p w14:paraId="4DB8DC02" w14:textId="77777777" w:rsidR="00D86615" w:rsidRPr="0062134C" w:rsidRDefault="00D86615" w:rsidP="00D86615">
      <w:pPr>
        <w:rPr>
          <w:rFonts w:asciiTheme="majorBidi" w:hAnsiTheme="majorBidi" w:cstheme="majorBidi"/>
          <w:sz w:val="24"/>
          <w:szCs w:val="24"/>
        </w:rPr>
      </w:pPr>
      <w:r w:rsidRPr="0062134C">
        <w:rPr>
          <w:rFonts w:asciiTheme="majorBidi" w:hAnsiTheme="majorBidi" w:cstheme="majorBidi"/>
          <w:sz w:val="24"/>
          <w:szCs w:val="24"/>
        </w:rPr>
        <w:t>Run the following script in IPython and paste the figure created by the script into your report</w:t>
      </w:r>
    </w:p>
    <w:p w14:paraId="47DD15B6" w14:textId="77777777" w:rsidR="00D86615" w:rsidRPr="0062134C" w:rsidRDefault="00D86615" w:rsidP="00D86615">
      <w:pPr>
        <w:rPr>
          <w:rFonts w:asciiTheme="majorBidi" w:hAnsiTheme="majorBidi" w:cstheme="majorBidi"/>
          <w:sz w:val="24"/>
          <w:szCs w:val="24"/>
        </w:rPr>
      </w:pPr>
      <w:r w:rsidRPr="0062134C">
        <w:rPr>
          <w:rFonts w:asciiTheme="majorBidi" w:hAnsiTheme="majorBidi" w:cstheme="majorBidi"/>
          <w:sz w:val="24"/>
          <w:szCs w:val="24"/>
        </w:rPr>
        <w:t>import matplotlib.pyplot as plt</w:t>
      </w:r>
    </w:p>
    <w:p w14:paraId="0796D0EB" w14:textId="77777777" w:rsidR="00D86615" w:rsidRPr="0062134C" w:rsidRDefault="00D86615" w:rsidP="00D86615">
      <w:pPr>
        <w:rPr>
          <w:rFonts w:asciiTheme="majorBidi" w:hAnsiTheme="majorBidi" w:cstheme="majorBidi"/>
          <w:sz w:val="24"/>
          <w:szCs w:val="24"/>
        </w:rPr>
      </w:pPr>
      <w:r w:rsidRPr="0062134C">
        <w:rPr>
          <w:rFonts w:asciiTheme="majorBidi" w:hAnsiTheme="majorBidi" w:cstheme="majorBidi"/>
          <w:sz w:val="24"/>
          <w:szCs w:val="24"/>
        </w:rPr>
        <w:t xml:space="preserve"> plt.plot([1,2,3,4], [1,2,7,14]) </w:t>
      </w:r>
    </w:p>
    <w:p w14:paraId="3FD98D21" w14:textId="77777777" w:rsidR="00D86615" w:rsidRPr="0062134C" w:rsidRDefault="00D86615" w:rsidP="00D86615">
      <w:pPr>
        <w:rPr>
          <w:rFonts w:asciiTheme="majorBidi" w:hAnsiTheme="majorBidi" w:cstheme="majorBidi"/>
          <w:sz w:val="24"/>
          <w:szCs w:val="24"/>
        </w:rPr>
      </w:pPr>
      <w:r w:rsidRPr="0062134C">
        <w:rPr>
          <w:rFonts w:asciiTheme="majorBidi" w:hAnsiTheme="majorBidi" w:cstheme="majorBidi"/>
          <w:sz w:val="24"/>
          <w:szCs w:val="24"/>
        </w:rPr>
        <w:t xml:space="preserve">plt.axis([0, 6, 0, 20]) </w:t>
      </w:r>
    </w:p>
    <w:p w14:paraId="180808F3" w14:textId="77777777" w:rsidR="00D86615" w:rsidRDefault="00D86615" w:rsidP="00D86615">
      <w:pPr>
        <w:rPr>
          <w:rFonts w:asciiTheme="majorBidi" w:hAnsiTheme="majorBidi" w:cstheme="majorBidi"/>
          <w:sz w:val="24"/>
          <w:szCs w:val="24"/>
        </w:rPr>
      </w:pPr>
      <w:r w:rsidRPr="0062134C">
        <w:rPr>
          <w:rFonts w:asciiTheme="majorBidi" w:hAnsiTheme="majorBidi" w:cstheme="majorBidi"/>
          <w:sz w:val="24"/>
          <w:szCs w:val="24"/>
        </w:rPr>
        <w:t>plt.show()</w:t>
      </w:r>
    </w:p>
    <w:p w14:paraId="60A832F6" w14:textId="3D11C440" w:rsidR="00D86615" w:rsidRDefault="00D86615" w:rsidP="00D8661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DE:</w:t>
      </w:r>
    </w:p>
    <w:p w14:paraId="6DA29B7F" w14:textId="77777777" w:rsidR="00D86615" w:rsidRDefault="00D86615" w:rsidP="00D86615">
      <w:pPr>
        <w:rPr>
          <w:rFonts w:asciiTheme="majorBidi" w:hAnsiTheme="majorBidi" w:cstheme="majorBidi"/>
          <w:sz w:val="24"/>
          <w:szCs w:val="24"/>
        </w:rPr>
      </w:pPr>
    </w:p>
    <w:p w14:paraId="4760822C" w14:textId="12344596" w:rsidR="00D86615" w:rsidRDefault="00D86615" w:rsidP="00D86615">
      <w:pPr>
        <w:rPr>
          <w:noProof/>
        </w:rPr>
      </w:pPr>
    </w:p>
    <w:p w14:paraId="7A5E3513" w14:textId="77777777" w:rsidR="00D86615" w:rsidRDefault="00D86615" w:rsidP="00D86615">
      <w:pPr>
        <w:rPr>
          <w:noProof/>
        </w:rPr>
      </w:pPr>
    </w:p>
    <w:p w14:paraId="2E4A9B6C" w14:textId="77777777" w:rsidR="00D86615" w:rsidRDefault="00D86615" w:rsidP="00D86615">
      <w:pPr>
        <w:rPr>
          <w:noProof/>
        </w:rPr>
      </w:pPr>
    </w:p>
    <w:p w14:paraId="7F394663" w14:textId="4CCD8722" w:rsidR="00D86615" w:rsidRDefault="00D86615" w:rsidP="00D86615">
      <w:pPr>
        <w:jc w:val="center"/>
        <w:rPr>
          <w:rFonts w:ascii="Times New Roman" w:hAnsi="Times New Roman" w:cs="Times New Roman"/>
          <w:b/>
          <w:bCs/>
          <w:color w:val="FFFFFF" w:themeColor="background1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3C5FD7F" wp14:editId="4034EE76">
            <wp:extent cx="3982107" cy="800100"/>
            <wp:effectExtent l="76200" t="76200" r="132715" b="133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99970" cy="803689"/>
                    </a:xfrm>
                    <a:prstGeom prst="rect">
                      <a:avLst/>
                    </a:prstGeom>
                    <a:ln w="38100" cap="sq">
                      <a:solidFill>
                        <a:schemeClr val="bg1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DDE2CEA" w14:textId="4ED05FF3" w:rsidR="00D86615" w:rsidRDefault="00D86615" w:rsidP="00D86615">
      <w:pPr>
        <w:jc w:val="center"/>
        <w:rPr>
          <w:rFonts w:ascii="Times New Roman" w:hAnsi="Times New Roman" w:cs="Times New Roman"/>
          <w:b/>
          <w:bCs/>
          <w:color w:val="FFFFFF" w:themeColor="background1"/>
          <w:sz w:val="24"/>
          <w:szCs w:val="24"/>
        </w:rPr>
      </w:pPr>
      <w:r>
        <w:rPr>
          <w:noProof/>
        </w:rPr>
        <w:drawing>
          <wp:inline distT="0" distB="0" distL="0" distR="0" wp14:anchorId="2AFDC206" wp14:editId="5E7EC413">
            <wp:extent cx="4021294" cy="3114675"/>
            <wp:effectExtent l="76200" t="76200" r="132080" b="1238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38261" cy="3127817"/>
                    </a:xfrm>
                    <a:prstGeom prst="rect">
                      <a:avLst/>
                    </a:prstGeom>
                    <a:ln w="38100" cap="sq">
                      <a:solidFill>
                        <a:schemeClr val="bg1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11D96D" w14:textId="69388A7E" w:rsidR="00D86615" w:rsidRDefault="00D86615" w:rsidP="00D86615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3.1: Task 3</w:t>
      </w:r>
    </w:p>
    <w:p w14:paraId="3800FFF2" w14:textId="77777777" w:rsidR="00D86615" w:rsidRPr="00D86615" w:rsidRDefault="00D86615" w:rsidP="00D86615">
      <w:pPr>
        <w:autoSpaceDE w:val="0"/>
        <w:autoSpaceDN w:val="0"/>
        <w:adjustRightInd w:val="0"/>
        <w:spacing w:after="0" w:line="240" w:lineRule="auto"/>
        <w:rPr>
          <w:rFonts w:ascii="Times New Roman" w:eastAsia="CMR10" w:hAnsi="Times New Roman" w:cs="Times New Roman"/>
          <w:sz w:val="24"/>
          <w:szCs w:val="24"/>
        </w:rPr>
      </w:pPr>
      <w:r w:rsidRPr="00D86615">
        <w:rPr>
          <w:rFonts w:ascii="Times New Roman" w:eastAsia="CMR10" w:hAnsi="Times New Roman" w:cs="Times New Roman"/>
          <w:sz w:val="24"/>
          <w:szCs w:val="24"/>
        </w:rPr>
        <w:t>Use Matplotlib to create a figure of your choice in IPython. Paste your code</w:t>
      </w:r>
    </w:p>
    <w:p w14:paraId="072E53D8" w14:textId="6353CB0C" w:rsidR="00D86615" w:rsidRPr="00D86615" w:rsidRDefault="00D86615" w:rsidP="00D8661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86615">
        <w:rPr>
          <w:rFonts w:ascii="Times New Roman" w:eastAsia="CMR10" w:hAnsi="Times New Roman" w:cs="Times New Roman"/>
          <w:sz w:val="24"/>
          <w:szCs w:val="24"/>
        </w:rPr>
        <w:t xml:space="preserve">and figure </w:t>
      </w:r>
      <w:r>
        <w:rPr>
          <w:rFonts w:ascii="Times New Roman" w:eastAsia="CMR10" w:hAnsi="Times New Roman" w:cs="Times New Roman"/>
          <w:sz w:val="24"/>
          <w:szCs w:val="24"/>
        </w:rPr>
        <w:t xml:space="preserve">it </w:t>
      </w:r>
      <w:r w:rsidRPr="00D86615">
        <w:rPr>
          <w:rFonts w:ascii="Times New Roman" w:eastAsia="CMR10" w:hAnsi="Times New Roman" w:cs="Times New Roman"/>
          <w:sz w:val="24"/>
          <w:szCs w:val="24"/>
        </w:rPr>
        <w:t>into your report</w:t>
      </w:r>
    </w:p>
    <w:p w14:paraId="3925E8ED" w14:textId="5C6953A4" w:rsidR="00D86615" w:rsidRDefault="00D86615" w:rsidP="00D86615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4FBAA174" wp14:editId="54B27D53">
            <wp:extent cx="3805019" cy="885825"/>
            <wp:effectExtent l="76200" t="76200" r="138430" b="1238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16021" cy="888386"/>
                    </a:xfrm>
                    <a:prstGeom prst="rect">
                      <a:avLst/>
                    </a:prstGeom>
                    <a:ln w="38100" cap="sq">
                      <a:solidFill>
                        <a:schemeClr val="bg1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970CDC" w14:textId="2E355914" w:rsidR="00D86615" w:rsidRDefault="00D86615" w:rsidP="00D86615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FA71407" wp14:editId="57D9AC43">
            <wp:extent cx="4819650" cy="3762709"/>
            <wp:effectExtent l="76200" t="76200" r="133350" b="1428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26022" cy="3767683"/>
                    </a:xfrm>
                    <a:prstGeom prst="rect">
                      <a:avLst/>
                    </a:prstGeom>
                    <a:ln w="38100" cap="sq">
                      <a:solidFill>
                        <a:schemeClr val="bg1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7C4580" w14:textId="77777777" w:rsidR="00D86615" w:rsidRDefault="00D86615" w:rsidP="00D86615">
      <w:pPr>
        <w:rPr>
          <w:rFonts w:asciiTheme="majorBidi" w:hAnsiTheme="majorBidi" w:cstheme="majorBidi"/>
          <w:b/>
          <w:bCs/>
          <w:sz w:val="28"/>
          <w:szCs w:val="28"/>
        </w:rPr>
      </w:pPr>
      <w:r w:rsidRPr="00FB5B04">
        <w:rPr>
          <w:rFonts w:asciiTheme="majorBidi" w:hAnsiTheme="majorBidi" w:cstheme="majorBidi"/>
          <w:b/>
          <w:bCs/>
          <w:sz w:val="28"/>
          <w:szCs w:val="28"/>
        </w:rPr>
        <w:t>4.1: Task 4</w:t>
      </w:r>
    </w:p>
    <w:p w14:paraId="1C8316B8" w14:textId="55C9624E" w:rsidR="00D86615" w:rsidRDefault="00D86615" w:rsidP="00D86615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</w:t>
      </w:r>
      <w:r w:rsidRPr="00FB5B04">
        <w:rPr>
          <w:rFonts w:asciiTheme="majorBidi" w:hAnsiTheme="majorBidi" w:cstheme="majorBidi"/>
          <w:sz w:val="24"/>
          <w:szCs w:val="24"/>
        </w:rPr>
        <w:t>egister for a student account here for free private repository access for future projects and go through these tutorials. insert a screenshot of your user page i</w:t>
      </w:r>
      <w:r w:rsidR="00C046DD">
        <w:rPr>
          <w:rFonts w:ascii="Times New Roman" w:hAnsi="Times New Roman" w:cs="Times New Roman"/>
          <w:b/>
          <w:bCs/>
          <w:noProof/>
          <w:color w:val="FFFFFF" w:themeColor="background1"/>
          <w:sz w:val="24"/>
          <w:szCs w:val="24"/>
        </w:rPr>
        <w:drawing>
          <wp:inline distT="0" distB="0" distL="0" distR="0" wp14:anchorId="29CD3A95" wp14:editId="5C587DC4">
            <wp:extent cx="5727700" cy="238760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5FC10E3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3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B5B04">
        <w:rPr>
          <w:rFonts w:asciiTheme="majorBidi" w:hAnsiTheme="majorBidi" w:cstheme="majorBidi"/>
          <w:sz w:val="24"/>
          <w:szCs w:val="24"/>
        </w:rPr>
        <w:t xml:space="preserve">n </w:t>
      </w:r>
      <w:r>
        <w:rPr>
          <w:rFonts w:asciiTheme="majorBidi" w:hAnsiTheme="majorBidi" w:cstheme="majorBidi"/>
          <w:sz w:val="24"/>
          <w:szCs w:val="24"/>
        </w:rPr>
        <w:t>GitHub</w:t>
      </w:r>
      <w:r w:rsidRPr="00FB5B04">
        <w:rPr>
          <w:rFonts w:asciiTheme="majorBidi" w:hAnsiTheme="majorBidi" w:cstheme="majorBidi"/>
          <w:sz w:val="24"/>
          <w:szCs w:val="24"/>
        </w:rPr>
        <w:t xml:space="preserve"> in your report.</w:t>
      </w:r>
    </w:p>
    <w:p w14:paraId="520A13D8" w14:textId="021228BF" w:rsidR="00D86615" w:rsidRPr="00D86615" w:rsidRDefault="00D86615" w:rsidP="00D86615">
      <w:pPr>
        <w:jc w:val="center"/>
        <w:rPr>
          <w:rFonts w:ascii="Times New Roman" w:hAnsi="Times New Roman" w:cs="Times New Roman"/>
          <w:b/>
          <w:bCs/>
          <w:color w:val="FFFFFF" w:themeColor="background1"/>
          <w:sz w:val="24"/>
          <w:szCs w:val="24"/>
        </w:rPr>
      </w:pPr>
    </w:p>
    <w:sectPr w:rsidR="00D86615" w:rsidRPr="00D86615" w:rsidSect="00C046DD">
      <w:headerReference w:type="default" r:id="rId14"/>
      <w:pgSz w:w="12240" w:h="15840"/>
      <w:pgMar w:top="1080" w:right="1600" w:bottom="280" w:left="1620" w:header="743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FAA781" w14:textId="77777777" w:rsidR="00934EFA" w:rsidRDefault="00934EFA" w:rsidP="00040226">
      <w:pPr>
        <w:spacing w:after="0" w:line="240" w:lineRule="auto"/>
      </w:pPr>
      <w:r>
        <w:separator/>
      </w:r>
    </w:p>
  </w:endnote>
  <w:endnote w:type="continuationSeparator" w:id="0">
    <w:p w14:paraId="0B941949" w14:textId="77777777" w:rsidR="00934EFA" w:rsidRDefault="00934EFA" w:rsidP="000402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gency FB bold">
    <w:altName w:val="Cambria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eelawadee">
    <w:charset w:val="00"/>
    <w:family w:val="swiss"/>
    <w:pitch w:val="variable"/>
    <w:sig w:usb0="01000003" w:usb1="00000000" w:usb2="00000000" w:usb3="00000000" w:csb0="00010001" w:csb1="00000000"/>
  </w:font>
  <w:font w:name="Poppins-bold">
    <w:altName w:val="Cambria"/>
    <w:panose1 w:val="00000000000000000000"/>
    <w:charset w:val="00"/>
    <w:family w:val="roman"/>
    <w:notTrueType/>
    <w:pitch w:val="default"/>
  </w:font>
  <w:font w:name="Poppins-medium">
    <w:altName w:val="Cambria"/>
    <w:panose1 w:val="00000000000000000000"/>
    <w:charset w:val="00"/>
    <w:family w:val="roman"/>
    <w:notTrueType/>
    <w:pitch w:val="default"/>
  </w:font>
  <w:font w:name="BankGothic Md BT">
    <w:panose1 w:val="020B0807020203060204"/>
    <w:charset w:val="00"/>
    <w:family w:val="swiss"/>
    <w:pitch w:val="variable"/>
    <w:sig w:usb0="00000087" w:usb1="00000000" w:usb2="00000000" w:usb3="00000000" w:csb0="0000001B" w:csb1="00000000"/>
  </w:font>
  <w:font w:name="CMR10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66FBF6" w14:textId="77777777" w:rsidR="00934EFA" w:rsidRDefault="00934EFA" w:rsidP="00040226">
      <w:pPr>
        <w:spacing w:after="0" w:line="240" w:lineRule="auto"/>
      </w:pPr>
      <w:r>
        <w:separator/>
      </w:r>
    </w:p>
  </w:footnote>
  <w:footnote w:type="continuationSeparator" w:id="0">
    <w:p w14:paraId="7430F6B0" w14:textId="77777777" w:rsidR="00934EFA" w:rsidRDefault="00934EFA" w:rsidP="000402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1087FB" w14:textId="0FA52950" w:rsidR="00302F6A" w:rsidRPr="00302F6A" w:rsidRDefault="00302F6A">
    <w:pPr>
      <w:pStyle w:val="Header"/>
      <w:rPr>
        <w:rFonts w:ascii="BankGothic Md BT" w:hAnsi="BankGothic Md BT"/>
        <w:sz w:val="32"/>
      </w:rPr>
    </w:pPr>
    <w:r w:rsidRPr="00302F6A">
      <w:rPr>
        <w:rFonts w:ascii="BankGothic Md BT" w:hAnsi="BankGothic Md BT"/>
        <w:sz w:val="32"/>
      </w:rPr>
      <w:t xml:space="preserve">       SABINA GHAFFAR 49428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3149BE" w14:textId="77777777" w:rsidR="008871D6" w:rsidRDefault="00934EFA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3129DF"/>
    <w:multiLevelType w:val="hybridMultilevel"/>
    <w:tmpl w:val="119C1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B44672"/>
    <w:multiLevelType w:val="hybridMultilevel"/>
    <w:tmpl w:val="A6FEF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383ECB"/>
    <w:multiLevelType w:val="hybridMultilevel"/>
    <w:tmpl w:val="912484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16650D"/>
    <w:multiLevelType w:val="hybridMultilevel"/>
    <w:tmpl w:val="06404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9511DB"/>
    <w:multiLevelType w:val="hybridMultilevel"/>
    <w:tmpl w:val="C71E7C3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82D5B1E"/>
    <w:multiLevelType w:val="hybridMultilevel"/>
    <w:tmpl w:val="EF2AC7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4307AE"/>
    <w:multiLevelType w:val="hybridMultilevel"/>
    <w:tmpl w:val="A7D62A6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9F37E50"/>
    <w:multiLevelType w:val="hybridMultilevel"/>
    <w:tmpl w:val="40BA69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5F83642"/>
    <w:multiLevelType w:val="hybridMultilevel"/>
    <w:tmpl w:val="5CF83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0"/>
  </w:num>
  <w:num w:numId="5">
    <w:abstractNumId w:val="5"/>
  </w:num>
  <w:num w:numId="6">
    <w:abstractNumId w:val="8"/>
  </w:num>
  <w:num w:numId="7">
    <w:abstractNumId w:val="3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0NDQ1NDE3tzA3MTdW0lEKTi0uzszPAykwqgUAClIwfCwAAAA="/>
  </w:docVars>
  <w:rsids>
    <w:rsidRoot w:val="00323CB6"/>
    <w:rsid w:val="00014A52"/>
    <w:rsid w:val="00032262"/>
    <w:rsid w:val="00032A1A"/>
    <w:rsid w:val="00040226"/>
    <w:rsid w:val="000526DD"/>
    <w:rsid w:val="000674F4"/>
    <w:rsid w:val="000677D4"/>
    <w:rsid w:val="000A32AD"/>
    <w:rsid w:val="001115A1"/>
    <w:rsid w:val="00113B6E"/>
    <w:rsid w:val="001218A6"/>
    <w:rsid w:val="00151888"/>
    <w:rsid w:val="00184C5F"/>
    <w:rsid w:val="0019439D"/>
    <w:rsid w:val="001B4B1A"/>
    <w:rsid w:val="0022687A"/>
    <w:rsid w:val="00277C7E"/>
    <w:rsid w:val="00295C1A"/>
    <w:rsid w:val="00302F6A"/>
    <w:rsid w:val="003235C4"/>
    <w:rsid w:val="00323CB6"/>
    <w:rsid w:val="003A769B"/>
    <w:rsid w:val="003F6C92"/>
    <w:rsid w:val="00435281"/>
    <w:rsid w:val="00455F50"/>
    <w:rsid w:val="0059679B"/>
    <w:rsid w:val="005D48A2"/>
    <w:rsid w:val="005E792D"/>
    <w:rsid w:val="005F0C44"/>
    <w:rsid w:val="00602440"/>
    <w:rsid w:val="0060542F"/>
    <w:rsid w:val="006060BD"/>
    <w:rsid w:val="0060636B"/>
    <w:rsid w:val="0061538B"/>
    <w:rsid w:val="006154DB"/>
    <w:rsid w:val="00651A94"/>
    <w:rsid w:val="00691706"/>
    <w:rsid w:val="0069210E"/>
    <w:rsid w:val="006C605A"/>
    <w:rsid w:val="006D38EA"/>
    <w:rsid w:val="006F4004"/>
    <w:rsid w:val="00711E2C"/>
    <w:rsid w:val="00720D32"/>
    <w:rsid w:val="00737C0D"/>
    <w:rsid w:val="0075043B"/>
    <w:rsid w:val="007648D0"/>
    <w:rsid w:val="007A68E2"/>
    <w:rsid w:val="007E6D4C"/>
    <w:rsid w:val="008053B1"/>
    <w:rsid w:val="00825554"/>
    <w:rsid w:val="00825760"/>
    <w:rsid w:val="00864D64"/>
    <w:rsid w:val="00871177"/>
    <w:rsid w:val="00876BAE"/>
    <w:rsid w:val="008D7B82"/>
    <w:rsid w:val="008E616A"/>
    <w:rsid w:val="008F161B"/>
    <w:rsid w:val="00934EFA"/>
    <w:rsid w:val="00953956"/>
    <w:rsid w:val="009E114C"/>
    <w:rsid w:val="009F2986"/>
    <w:rsid w:val="00A45719"/>
    <w:rsid w:val="00AC7715"/>
    <w:rsid w:val="00AF578C"/>
    <w:rsid w:val="00AF7055"/>
    <w:rsid w:val="00B13E4F"/>
    <w:rsid w:val="00B62611"/>
    <w:rsid w:val="00B66D04"/>
    <w:rsid w:val="00BC03AD"/>
    <w:rsid w:val="00BC3B7C"/>
    <w:rsid w:val="00BC4802"/>
    <w:rsid w:val="00C046DD"/>
    <w:rsid w:val="00C2773E"/>
    <w:rsid w:val="00C97B06"/>
    <w:rsid w:val="00CD1284"/>
    <w:rsid w:val="00D01047"/>
    <w:rsid w:val="00D12BE3"/>
    <w:rsid w:val="00D36CAF"/>
    <w:rsid w:val="00D52214"/>
    <w:rsid w:val="00D616B2"/>
    <w:rsid w:val="00D81BC8"/>
    <w:rsid w:val="00D85400"/>
    <w:rsid w:val="00D86615"/>
    <w:rsid w:val="00DA411C"/>
    <w:rsid w:val="00DB72CD"/>
    <w:rsid w:val="00DD1486"/>
    <w:rsid w:val="00DF0878"/>
    <w:rsid w:val="00E47FEA"/>
    <w:rsid w:val="00E51D1C"/>
    <w:rsid w:val="00E76388"/>
    <w:rsid w:val="00EA67A7"/>
    <w:rsid w:val="00F75BF6"/>
    <w:rsid w:val="00F93BC5"/>
    <w:rsid w:val="00FC2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923743,#273737,#c38e53,#b44033,#267797"/>
    </o:shapedefaults>
    <o:shapelayout v:ext="edit">
      <o:idmap v:ext="edit" data="1"/>
    </o:shapelayout>
  </w:shapeDefaults>
  <w:decimalSymbol w:val="."/>
  <w:listSeparator w:val=","/>
  <w14:docId w14:val="25E0EC42"/>
  <w15:docId w15:val="{8E4C37B3-C6CF-4273-A67F-3B119D53A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7C0D"/>
  </w:style>
  <w:style w:type="paragraph" w:styleId="Heading1">
    <w:name w:val="heading 1"/>
    <w:basedOn w:val="Normal"/>
    <w:next w:val="Normal"/>
    <w:link w:val="Heading1Char"/>
    <w:uiPriority w:val="9"/>
    <w:qFormat/>
    <w:rsid w:val="00D86615"/>
    <w:pPr>
      <w:spacing w:after="160" w:line="259" w:lineRule="auto"/>
      <w:contextualSpacing/>
      <w:jc w:val="center"/>
      <w:outlineLvl w:val="0"/>
    </w:pPr>
    <w:rPr>
      <w:rFonts w:eastAsiaTheme="minorHAnsi"/>
      <w:color w:val="1F497D" w:themeColor="text2"/>
      <w:spacing w:val="14"/>
      <w:sz w:val="42"/>
      <w:szCs w:val="26"/>
    </w:rPr>
  </w:style>
  <w:style w:type="paragraph" w:styleId="Heading2">
    <w:name w:val="heading 2"/>
    <w:basedOn w:val="Normal"/>
    <w:next w:val="Normal"/>
    <w:link w:val="Heading2Char"/>
    <w:uiPriority w:val="9"/>
    <w:qFormat/>
    <w:rsid w:val="00D86615"/>
    <w:pPr>
      <w:keepNext/>
      <w:keepLines/>
      <w:spacing w:before="480" w:after="120" w:line="240" w:lineRule="auto"/>
      <w:jc w:val="center"/>
      <w:outlineLvl w:val="1"/>
    </w:pPr>
    <w:rPr>
      <w:rFonts w:asciiTheme="majorHAnsi" w:eastAsiaTheme="majorEastAsia" w:hAnsiTheme="majorHAnsi" w:cstheme="majorBidi"/>
      <w:b/>
      <w:caps/>
      <w:color w:val="EEECE1" w:themeColor="background2"/>
      <w:sz w:val="50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23C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3CB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1"/>
    <w:qFormat/>
    <w:rsid w:val="00711E2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402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0226"/>
  </w:style>
  <w:style w:type="paragraph" w:styleId="Footer">
    <w:name w:val="footer"/>
    <w:basedOn w:val="Normal"/>
    <w:link w:val="FooterChar"/>
    <w:uiPriority w:val="99"/>
    <w:unhideWhenUsed/>
    <w:rsid w:val="000402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0226"/>
  </w:style>
  <w:style w:type="paragraph" w:styleId="BodyText">
    <w:name w:val="Body Text"/>
    <w:basedOn w:val="Normal"/>
    <w:link w:val="BodyTextChar"/>
    <w:uiPriority w:val="1"/>
    <w:qFormat/>
    <w:rsid w:val="00040226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40226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040226"/>
    <w:pPr>
      <w:widowControl w:val="0"/>
      <w:autoSpaceDE w:val="0"/>
      <w:autoSpaceDN w:val="0"/>
      <w:spacing w:before="32" w:after="0" w:line="240" w:lineRule="auto"/>
      <w:ind w:left="54"/>
    </w:pPr>
    <w:rPr>
      <w:rFonts w:ascii="Times New Roman" w:eastAsia="Times New Roman" w:hAnsi="Times New Roman" w:cs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040226"/>
    <w:pPr>
      <w:widowControl w:val="0"/>
      <w:autoSpaceDE w:val="0"/>
      <w:autoSpaceDN w:val="0"/>
      <w:spacing w:line="240" w:lineRule="auto"/>
    </w:pPr>
    <w:rPr>
      <w:rFonts w:ascii="Times New Roman" w:eastAsia="Times New Roman" w:hAnsi="Times New Roman" w:cs="Times New Roman"/>
      <w:i/>
      <w:iCs/>
      <w:color w:val="1F497D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86615"/>
    <w:rPr>
      <w:rFonts w:eastAsiaTheme="minorHAnsi"/>
      <w:color w:val="1F497D" w:themeColor="text2"/>
      <w:spacing w:val="14"/>
      <w:sz w:val="42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D86615"/>
    <w:rPr>
      <w:rFonts w:asciiTheme="majorHAnsi" w:eastAsiaTheme="majorEastAsia" w:hAnsiTheme="majorHAnsi" w:cstheme="majorBidi"/>
      <w:b/>
      <w:caps/>
      <w:color w:val="EEECE1" w:themeColor="background2"/>
      <w:sz w:val="50"/>
      <w:szCs w:val="26"/>
    </w:rPr>
  </w:style>
  <w:style w:type="paragraph" w:styleId="NoSpacing">
    <w:name w:val="No Spacing"/>
    <w:link w:val="NoSpacingChar"/>
    <w:uiPriority w:val="1"/>
    <w:qFormat/>
    <w:rsid w:val="00302F6A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302F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tmp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</dc:creator>
  <cp:keywords/>
  <dc:description/>
  <cp:lastModifiedBy>Agha computers</cp:lastModifiedBy>
  <cp:revision>2</cp:revision>
  <dcterms:created xsi:type="dcterms:W3CDTF">2023-01-21T03:01:00Z</dcterms:created>
  <dcterms:modified xsi:type="dcterms:W3CDTF">2023-01-21T0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7359dc59c5efca5732aa49e153406dc5befc765254abc2e4a45c01d76436e8</vt:lpwstr>
  </property>
</Properties>
</file>